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oftware Engineer with a strong background in developing scalable and efficient software solutions tailored for the dynamic tech landscape of Turkey Ankara. Proficient in modern programming languages, cloud technologies, and agile methodologies, I specialize in delivering high-quality applications that align with the needs of businesses operating in Turkey's growing digital ecosystem. My career has been shaped by a commitment to innovation, teamwork, and excellence, with a focus on contributing to the technological advancement of Ankara's startup and enterprise sector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 (Node.js), C#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Django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EC2, S3, Lambda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Solutions Turkey</w:t>
      </w:r>
      <w:r>
        <w:t xml:space="preserve">, Ankara, Turkey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cloud-native applications for local and international clients, leveraging AWS and Azure to ensure scalability and reliabil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Ankara to design and implement RESTful APIs, improving system integration for enterprise clients.</w:t>
      </w:r>
    </w:p>
    <w:p>
      <w:pPr>
        <w:numPr>
          <w:ilvl w:val="0"/>
          <w:numId w:val="1002"/>
        </w:numPr>
        <w:pStyle w:val="Compact"/>
      </w:pPr>
      <w:r>
        <w:t xml:space="preserve">Optimized application performance by 30% through code refactoring and database indexing techniques, directly contributing to cost savings for businesses in the Ankara region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velopers, fostering a culture of continuous learning within the team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StartupHub Ankara</w:t>
      </w:r>
      <w:r>
        <w:t xml:space="preserve">, Ankara, Turkey | 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startups in Ankara, focusing on user-centric design and responsive architecture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GitLab, reducing deployment time by 40% for agile projects.</w:t>
      </w:r>
    </w:p>
    <w:p>
      <w:pPr>
        <w:numPr>
          <w:ilvl w:val="0"/>
          <w:numId w:val="1003"/>
        </w:numPr>
        <w:pStyle w:val="Compact"/>
      </w:pPr>
      <w:r>
        <w:t xml:space="preserve">Partnered with local businesses to create custom software solutions that addressed specific challenges in Turkey's market, such as e-commerce and logistic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enhancing tools used by developers across Turkey Ankara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InnovateTech Solutions</w:t>
      </w:r>
      <w:r>
        <w:t xml:space="preserve">, Ankara, Turkey | September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enterprise-level applications using Java and Spring Framework, supporting clients in the financial sector.</w:t>
      </w:r>
    </w:p>
    <w:p>
      <w:pPr>
        <w:numPr>
          <w:ilvl w:val="0"/>
          <w:numId w:val="1004"/>
        </w:numPr>
        <w:pStyle w:val="Compact"/>
      </w:pPr>
      <w:r>
        <w:t xml:space="preserve">Participated in code reviews and testing phases to ensure adherence to quality standards and security protocols.</w:t>
      </w:r>
    </w:p>
    <w:p>
      <w:pPr>
        <w:numPr>
          <w:ilvl w:val="0"/>
          <w:numId w:val="1004"/>
        </w:numPr>
        <w:pStyle w:val="Compact"/>
      </w:pPr>
      <w:r>
        <w:t xml:space="preserve">Supported the migration of legacy systems to modern architectures, improving efficiency for organizations based in Ankara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Hacettepe University</w:t>
      </w:r>
      <w:r>
        <w:t xml:space="preserve">, Ankara, Turkey | Graduated: June 2016</w:t>
      </w:r>
    </w:p>
    <w:p>
      <w:pPr>
        <w:pStyle w:val="BodyText"/>
      </w:pPr>
      <w:r>
        <w:t xml:space="preserve">Relevant coursework: Data Structures, Algorithms, Software Engineering, Database Systems. Thesis on "Optimizing Web Applications for Turkish Market Demands."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Fundamentals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ython Programming Workshop</w:t>
      </w:r>
      <w:r>
        <w:t xml:space="preserve">, Turkey Ankara Tech Meetup (2018)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e-commerce-platform-for-local-businesses"/>
    <w:p>
      <w:pPr>
        <w:pStyle w:val="Heading3"/>
      </w:pPr>
      <w:r>
        <w:t xml:space="preserve">E-Commerce Platform for Local Businesse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 |</w:t>
      </w:r>
      <w:r>
        <w:t xml:space="preserve"> </w:t>
      </w:r>
      <w:r>
        <w:rPr>
          <w:bCs/>
          <w:b/>
        </w:rPr>
        <w:t xml:space="preserve">Technologies:</w:t>
      </w:r>
      <w:r>
        <w:t xml:space="preserve"> </w:t>
      </w:r>
      <w:r>
        <w:t xml:space="preserve">Python, Django, PostgreSQL</w:t>
      </w:r>
    </w:p>
    <w:p>
      <w:pPr>
        <w:pStyle w:val="BodyText"/>
      </w:pPr>
      <w:r>
        <w:t xml:space="preserve">A cloud-based platform enabling small businesses in Ankara to manage their online stores. Integrated with local payment gateways and logistics providers to cater to Turkey's market.</w:t>
      </w:r>
    </w:p>
    <w:bookmarkEnd w:id="30"/>
    <w:bookmarkStart w:id="31" w:name="smart-city-application-for-ankara"/>
    <w:p>
      <w:pPr>
        <w:pStyle w:val="Heading3"/>
      </w:pPr>
      <w:r>
        <w:t xml:space="preserve">Smart City Application for Ankara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ull-Stack Developer |</w:t>
      </w:r>
      <w:r>
        <w:t xml:space="preserve"> </w:t>
      </w:r>
      <w:r>
        <w:rPr>
          <w:bCs/>
          <w:b/>
        </w:rPr>
        <w:t xml:space="preserve">Technologies:</w:t>
      </w:r>
      <w:r>
        <w:t xml:space="preserve"> </w:t>
      </w:r>
      <w:r>
        <w:t xml:space="preserve">JavaScript, React.js, AWS</w:t>
      </w:r>
    </w:p>
    <w:p>
      <w:pPr>
        <w:pStyle w:val="BodyText"/>
      </w:pPr>
      <w:r>
        <w:t xml:space="preserve">An application providing real-time data on traffic and public services in Ankara, developed in collaboration with the city's IT department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TOEFL: 105/120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Ankara, including TechSolutions Turkey and StartupHub Ankara, can attest to my work ethic and technical expertis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, Turkey Ankara</dc:title>
  <dc:creator/>
  <dc:language>en</dc:language>
  <cp:keywords/>
  <dcterms:created xsi:type="dcterms:W3CDTF">2026-05-31T00:11:08Z</dcterms:created>
  <dcterms:modified xsi:type="dcterms:W3CDTF">2026-05-31T00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